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</w:t>
      </w:r>
    </w:p>
    <w:p>
      <w:pPr>
        <w:pStyle w:val="BodyText"/>
      </w:pPr>
      <w:r>
        <w:t xml:space="preserve">[ภาษาต่างประเทศ]ว่านักเรียนนี่ หลังจากที่นักเรียนได้เรียนรู้ความหมายของคำแล้ว นักเรียนสามารถนำไปใช้ในบทเรียนได้อย่างไร ตอบว่านักเรียนนี่ หลังจากที่นักเรียนได้เรียนรู้ความหมายของคำแล้ว นักเรียนสามารถนำไปใช้ในบทเรียนได้อย่างไร ตอบ</w:t>
      </w:r>
    </w:p>
    <w:p>
      <w:pPr>
        <w:pStyle w:val="BodyText"/>
      </w:pPr>
      <w:r>
        <w:t xml:space="preserve">[เสียงปรบมือ]ว่านักเรียนนี่ หลังจากที่นักเรียนได้เรียนรู้ความหมายของคำแแล้ว นักเรียนสามารถนำไปใช้ในบทเรียนได้อย่างไร ตอบว่านักเรียนนี่ หลังจากที่นักเรียนได้เรียนรู้ความหมายของคำแแล้ว นักเรียนสามารถนำไปใช้ในบทเรียนได้อย่างไร ตอบว่านักเรียนนี่ หลังจากที่นักเรียนได้เรียนรู้ความหมายของคำแแล้ว นักเรียนสามารถนำไปใช้ในบทเรียนได้อย่างไร ตอบว่านักเรียนนี่ หลังจากที่นักเรียนได้เรียนรู้ความหมายของคำแกำว่านักเรียนนี่ หลังจากที่นักเรียนได้เรียนรู้ความหมายของคำแกำว่านักเรียนนี่ หลังจากที่นักเรียนได้เรียนรู้ความหมายของคำแแล้ว นักเรียนสามารถนำไปใช้ในบทเรียนได้อย่างไร ตอบว่านักเรียนนี่ หลังจากที่นักเรียนได้เรียนรู้ความหมายของคำแล้ว นักเรียนสามารถนำไปใช้ในบทเรียนได้อย่างไร ตอ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2-07T05:17:37Z</dcterms:created>
  <dcterms:modified xsi:type="dcterms:W3CDTF">2022-02-07T05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กุมภาพันธ์ 2565 เวลา 08.56 น.</vt:lpwstr>
  </property>
  <property fmtid="{D5CDD505-2E9C-101B-9397-08002B2CF9AE}" pid="3" name="subtitle">
    <vt:lpwstr/>
  </property>
</Properties>
</file>